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63BA0591"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lastRenderedPageBreak/>
        <w:t>[Practice Name]</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w:t>
      </w:r>
      <w:r w:rsidRPr="00C76805">
        <w:rPr>
          <w:rFonts w:ascii="Arial" w:hAnsi="Arial" w:cs="Arial"/>
          <w:color w:val="000000" w:themeColor="text1"/>
          <w:sz w:val="20"/>
          <w:szCs w:val="20"/>
          <w:bdr w:val="none" w:sz="0" w:space="0" w:color="auto" w:frame="1"/>
        </w:rPr>
        <w:t>e</w:t>
      </w:r>
      <w:r w:rsidRPr="00C76805">
        <w:rPr>
          <w:rFonts w:ascii="Arial" w:hAnsi="Arial" w:cs="Arial"/>
          <w:color w:val="000000" w:themeColor="text1"/>
          <w:sz w:val="20"/>
          <w:szCs w:val="20"/>
          <w:bdr w:val="none" w:sz="0" w:space="0" w:color="auto" w:frame="1"/>
        </w:rPr>
        <w:t>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1AC6727C">
          <v:rect id="_x0000_i1034"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3215FA1C">
          <v:rect id="_x0000_i1033"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080B4B19">
          <v:rect id="_x0000_i1032"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7C5E96F7">
          <v:rect id="_x0000_i1031"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4B685B3F">
          <v:rect id="_x0000_i1030"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6744DBC4">
          <v:rect id="_x0000_i1029"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0F438C88">
          <v:rect id="_x0000_i1028"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2E1419D3">
          <v:rect id="_x0000_i1027"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3F98E958">
          <v:rect id="_x0000_i1026"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F00805" w:rsidP="004D76DD">
      <w:pPr>
        <w:rPr>
          <w:rFonts w:ascii="Arial" w:hAnsi="Arial" w:cs="Arial"/>
          <w:color w:val="000000" w:themeColor="text1"/>
          <w:sz w:val="20"/>
          <w:szCs w:val="20"/>
        </w:rPr>
      </w:pPr>
      <w:r w:rsidRPr="00F00805">
        <w:rPr>
          <w:rFonts w:ascii="Arial" w:hAnsi="Arial" w:cs="Arial"/>
          <w:noProof/>
          <w:color w:val="000000" w:themeColor="text1"/>
          <w:sz w:val="20"/>
          <w:szCs w:val="20"/>
        </w:rPr>
        <w:pict w14:anchorId="77A6F3ED">
          <v:rect id="_x0000_i1025"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4977</Words>
  <Characters>85372</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couldrey</cp:lastModifiedBy>
  <cp:revision>2</cp:revision>
  <cp:lastPrinted>2019-06-13T09:46:00Z</cp:lastPrinted>
  <dcterms:created xsi:type="dcterms:W3CDTF">2025-07-23T12:56:00Z</dcterms:created>
  <dcterms:modified xsi:type="dcterms:W3CDTF">2025-07-23T12:56:00Z</dcterms:modified>
</cp:coreProperties>
</file>